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Italy</w:t>
      </w:r>
      <w:r>
        <w:t xml:space="preserve"> </w:t>
      </w:r>
      <w:r>
        <w:t xml:space="preserve">Milan</w:t>
      </w:r>
    </w:p>
    <w:bookmarkStart w:id="26"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Tailor position at your esteemed establishment in Italy Milan. As a passionate and skilled tailor with over [X years] of experience in the art of garment creation and alteration, I am eager to contribute my expertise to a city renowned for its sartorial excellence. Milan, as the epicenter of Italian fashion, offers an unparalleled opportunity to blend traditional craftsmanship with contemporary innovation—a vision that aligns seamlessly with my professional goals.</w:t>
      </w:r>
    </w:p>
    <w:bookmarkStart w:id="20" w:name="X1d442d8ae0d97efd912bcba68f968e3f846e332"/>
    <w:p>
      <w:pPr>
        <w:pStyle w:val="Heading2"/>
      </w:pPr>
      <w:r>
        <w:t xml:space="preserve">The Art of Tailoring: A Commitment to Excellence</w:t>
      </w:r>
    </w:p>
    <w:p>
      <w:pPr>
        <w:pStyle w:val="FirstParagraph"/>
      </w:pPr>
      <w:r>
        <w:t xml:space="preserve">My journey as a tailor began in [City/Region], where I developed a deep appreciation for the meticulous attention to detail and timeless quality that define Italian tailoring. Over the years, I have honed my skills in crafting bespoke garments, mastering techniques such as hand-stitching, fabric selection, and pattern-making. Whether it is tailoring a classic suit for a client’s formal event or altering a wedding dress to perfection, I approach every project with dedication and an unwavering commitment to excellence.</w:t>
      </w:r>
    </w:p>
    <w:p>
      <w:pPr>
        <w:pStyle w:val="BodyText"/>
      </w:pPr>
      <w:r>
        <w:t xml:space="preserve">What sets me apart is my ability to balance tradition with modernity. While I respect the centuries-old techniques passed down through generations of Italian tailors, I also embrace innovative methods that enhance efficiency without compromising quality. This duality allows me to cater to a diverse clientele, from those seeking timeless elegance to individuals desiring avant-garde designs. In Milan, where fashion is both an art and a science, this adaptability is essential.</w:t>
      </w:r>
    </w:p>
    <w:bookmarkEnd w:id="20"/>
    <w:bookmarkStart w:id="21" w:name="X7cf093882a33573645de9bcef69b678a0330b25"/>
    <w:p>
      <w:pPr>
        <w:pStyle w:val="Heading2"/>
      </w:pPr>
      <w:r>
        <w:t xml:space="preserve">Italy Milan: A City of Sartorial Inspiration</w:t>
      </w:r>
    </w:p>
    <w:p>
      <w:pPr>
        <w:pStyle w:val="FirstParagraph"/>
      </w:pPr>
      <w:r>
        <w:t xml:space="preserve">Italy Milan has long been synonymous with luxury, innovation, and craftsmanship. As the birthplace of iconic fashion houses like Armani, Versace, and Gucci, the city thrives on a culture that values precision, creativity, and individuality. My decision to apply for this position is rooted in my admiration for Milan’s rich textile heritage and its role as a global fashion capital. Working here would allow me to immerse myself in an environment where every stitch tells a story of artistry and ambition.</w:t>
      </w:r>
    </w:p>
    <w:p>
      <w:pPr>
        <w:pStyle w:val="BodyText"/>
      </w:pPr>
      <w:r>
        <w:t xml:space="preserve">Having studied the historical evolution of Italian tailoring, I am particularly inspired by the legacy of master tailors who have shaped Milan’s reputation. The city’s emphasis on quality over quantity resonates deeply with my philosophy. I believe that a well-crafted garment is not merely clothing but an extension of one’s identity. In Italy Milan, where fashion is a language of self-expression, I aim to contribute to this narrative by delivering work that reflects both technical mastery and aesthetic sensitivity.</w:t>
      </w:r>
    </w:p>
    <w:bookmarkEnd w:id="21"/>
    <w:bookmarkStart w:id="22" w:name="why-your-organization-a-perfect-match"/>
    <w:p>
      <w:pPr>
        <w:pStyle w:val="Heading2"/>
      </w:pPr>
      <w:r>
        <w:t xml:space="preserve">Why Your Organization? A Perfect Match</w:t>
      </w:r>
    </w:p>
    <w:p>
      <w:pPr>
        <w:pStyle w:val="FirstParagraph"/>
      </w:pPr>
      <w:r>
        <w:t xml:space="preserve">Your organization’s reputation for [mention specific qualities, e.g., "innovative designs," "client-centric approach," or "commitment to sustainability"] has caught my attention. I have followed your work closely and am impressed by your ability to [specific achievement or value, e.g., "bridge traditional techniques with modern trends" or "provide personalized service in a fast-paced environment"]. This aligns perfectly with my own professional values, and I am excited about the opportunity to collaborate with a team that shares my passion for exceptional tailoring.</w:t>
      </w:r>
    </w:p>
    <w:p>
      <w:pPr>
        <w:pStyle w:val="BodyText"/>
      </w:pPr>
      <w:r>
        <w:t xml:space="preserve">What draws me to your establishment is the emphasis on [specific aspect, e.g., "custom-made pieces," "attention to client needs," or "sustainable practices"]. In a city where competition is fierce, your dedication to [specific value] sets you apart. I am confident that my experience in [specific skill or area, e.g., "bespoke tailoring" or "garment restoration"] would enable me to contribute meaningfully to your team while continuing to grow as a professional.</w:t>
      </w:r>
    </w:p>
    <w:bookmarkEnd w:id="22"/>
    <w:bookmarkStart w:id="23" w:name="Xe3d01ba14e06c33d82e5423c222015d83cd1d34"/>
    <w:p>
      <w:pPr>
        <w:pStyle w:val="Heading2"/>
      </w:pPr>
      <w:r>
        <w:t xml:space="preserve">Personal Qualities and Professional Ethos</w:t>
      </w:r>
    </w:p>
    <w:p>
      <w:pPr>
        <w:pStyle w:val="FirstParagraph"/>
      </w:pPr>
      <w:r>
        <w:t xml:space="preserve">Beyond technical skills, I bring a strong work ethic, patience, and an eye for detail that are critical in the world of tailoring. I thrive in collaborative environments and am adept at communicating with clients to understand their unique requirements. Whether working on a high-profile commission or addressing a client’s minor adjustment request, I treat every project with the same level of care and professionalism.</w:t>
      </w:r>
    </w:p>
    <w:p>
      <w:pPr>
        <w:pStyle w:val="BodyText"/>
      </w:pPr>
      <w:r>
        <w:t xml:space="preserve">My ability to work independently as well as in a team makes me adaptable to various settings. I am also fluent in [mention languages, if applicable, e.g., "Italian and English"], which would allow me to connect effortlessly with both local and international clients. In Italy Milan, where multilingualism is often an asset, this skill would enable me to provide seamless service to a diverse clientele.</w:t>
      </w:r>
    </w:p>
    <w:bookmarkEnd w:id="23"/>
    <w:bookmarkStart w:id="24" w:name="a-vision-for-the-future"/>
    <w:p>
      <w:pPr>
        <w:pStyle w:val="Heading2"/>
      </w:pPr>
      <w:r>
        <w:t xml:space="preserve">A Vision for the Future</w:t>
      </w:r>
    </w:p>
    <w:p>
      <w:pPr>
        <w:pStyle w:val="FirstParagraph"/>
      </w:pPr>
      <w:r>
        <w:t xml:space="preserve">Joining your team would be an opportunity to contribute to the legacy of Italian tailoring while embracing new challenges. I am particularly interested in exploring how traditional techniques can be integrated with modern technologies, such as 3D pattern-making or eco-friendly fabric sourcing. In Milan, where sustainability and innovation are gaining prominence, I aim to stay at the forefront of these trends while upholding the integrity of time-honored methods.</w:t>
      </w:r>
    </w:p>
    <w:p>
      <w:pPr>
        <w:pStyle w:val="BodyText"/>
      </w:pPr>
      <w:r>
        <w:t xml:space="preserve">Furthermore, I am eager to learn from your experienced team and grow alongside professionals who share my dedication to excellence. The collaborative spirit of Milan’s fashion industry is something I deeply admire, and I am excited about the prospect of contributing to a dynamic workplace where creativity and craftsmanship thrive.</w:t>
      </w:r>
    </w:p>
    <w:bookmarkEnd w:id="24"/>
    <w:bookmarkStart w:id="25" w:name="conclusion"/>
    <w:p>
      <w:pPr>
        <w:pStyle w:val="Heading2"/>
      </w:pPr>
      <w:r>
        <w:t xml:space="preserve">Conclusion</w:t>
      </w:r>
    </w:p>
    <w:p>
      <w:pPr>
        <w:pStyle w:val="FirstParagraph"/>
      </w:pPr>
      <w:r>
        <w:t xml:space="preserve">In conclusion, I am confident that my skills, experience, and passion for tailoring make me an ideal candidate for the Tailor position at your organization in Italy Milan. I would be honored to bring my expertise to your team and contribute to the continued success of a brand that values quality, innovation, and client satisfaction. Thank you for considering my application. I look forward to the opportunity to discuss how I can add value to your establishment.</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ailor Position in Italy Milan</dc:title>
  <dc:creator/>
  <cp:keywords/>
  <dcterms:created xsi:type="dcterms:W3CDTF">2026-07-21T06:45:27Z</dcterms:created>
  <dcterms:modified xsi:type="dcterms:W3CDTF">2026-07-21T06:45:27Z</dcterms:modified>
</cp:coreProperties>
</file>

<file path=docProps/custom.xml><?xml version="1.0" encoding="utf-8"?>
<Properties xmlns="http://schemas.openxmlformats.org/officeDocument/2006/custom-properties" xmlns:vt="http://schemas.openxmlformats.org/officeDocument/2006/docPropsVTypes"/>
</file>